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3A4A" w:rsidRDefault="008839FC">
      <w:r>
        <w:rPr>
          <w:noProof/>
          <w:lang w:eastAsia="de-DE"/>
        </w:rPr>
        <w:drawing>
          <wp:inline distT="0" distB="0" distL="0" distR="0" wp14:anchorId="64D43DC9" wp14:editId="4F850FC0">
            <wp:extent cx="5760720" cy="3238644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38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93A4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BEJjUzMzS0MLUyUdpeDU4uLM/DyQAsNaAIT0ieEsAAAA"/>
  </w:docVars>
  <w:rsids>
    <w:rsidRoot w:val="008839FC"/>
    <w:rsid w:val="00120D50"/>
    <w:rsid w:val="008839FC"/>
    <w:rsid w:val="00A25CA6"/>
    <w:rsid w:val="00C65F92"/>
    <w:rsid w:val="00E46B3E"/>
    <w:rsid w:val="00F34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839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839F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839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839F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tos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ssmer, Dominik</dc:creator>
  <cp:lastModifiedBy>Hessmer, Dominik</cp:lastModifiedBy>
  <cp:revision>2</cp:revision>
  <dcterms:created xsi:type="dcterms:W3CDTF">2018-03-14T15:32:00Z</dcterms:created>
  <dcterms:modified xsi:type="dcterms:W3CDTF">2018-03-14T16:57:00Z</dcterms:modified>
</cp:coreProperties>
</file>